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080867</w:t>
      </w:r>
    </w:p>
    <w:p>
      <w:pPr>
        <w:pStyle w:val="Date"/>
      </w:pPr>
      <w:r>
        <w:t xml:space="preserve">วันพุธที่</w:t>
      </w:r>
      <w:r>
        <w:t xml:space="preserve"> </w:t>
      </w:r>
      <w:r>
        <w:t xml:space="preserve">9</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กคน สวัสดีค่ะ นั่งลงค่ะ เมื่อเช้าลูกไปเรียนอะไรคะ เมื่อเช้าลูกไปเรียนทำอะไร ร้อยมาลัยทำไม อ๋อ ให้วันแม่ วันแม่ ทำเองไหม ทำเสร็จหรือยังคะ โอเค อย่าลืมเอามาไหว้ครูด้วยนะ พรุ่งนี้วันแม่ใช่ไหม ดีมากเลย ทำดอกไม้ทำอะไรเองเอามาไหว้แม่นะคะ เก่งมากเลย ทีนี้ครูถามหน่อย เราไปแข่งกีฬามาสัปดาห์ที่แล้วใช่ไหมคะ มีเพื่อนบางคนอยู่เรียนนะคะ ก็เรียนในเรื่องเดิมนะคะ ครูจะสอนในเรื่องตารางแจกแจงความถี่นะคะ วันนี้ครูจะมาทบทวนในเรื่องของตารางแจกแจงความถี่เสร็จแล้วครูจะให้ทำแบบฝึกนะคะ วันนี้เก็บคะแนน 20 คะแนน ดีไหม ดีไหม 20 คะแนนนะคะ นิดเดียวเองนะ ทวนหน่อย ตารางแบบนี้คุณไหม คุ้นมากเลยนะคะ อันนี้เขาเรียกว่า</w:t>
      </w:r>
      <w:r>
        <w:t xml:space="preserve"> </w:t>
      </w:r>
      <w:r>
        <w:t xml:space="preserve">“</w:t>
      </w:r>
      <w:r>
        <w:t xml:space="preserve">ตารางแจกแจงความถี่</w:t>
      </w:r>
      <w:r>
        <w:t xml:space="preserve">”</w:t>
      </w:r>
      <w:r>
        <w:t xml:space="preserve"> </w:t>
      </w:r>
      <w:r>
        <w:t xml:space="preserve">จำได้ไหมคะ ประกอบด้วย คอลัมน์ 2 คอลัมน์ มีส่วนของข้อมูลที่เราสนใจ ใช่ข้อมูล อันนี้คืออะไร อย่างเช่น คะแนนวันนี้เป็นคะแนนที่เราสอบ คะแนนที่เราเก็บแบบฝึกหัดอะไรต่าง ๆ นะคะ เขาก็เลยใส่คำว่าคะแนน แต่ถ้าครูปิ๊กถามว่าครูปิ๊กอยากเก็บอายุของนักเรียนโรงเรียนจังหวัดอุดรธานีนะคะ ข้อมูลตรงนี้คืออะไร ไม่ใช่สิ เขาไม่ใช่คะแนนสอบ ใช่เพราะครูถามในเรื่องของอายุ พวกนี้เปลี่ยนอันนี้คืออายุ อายุหน่วยเป็นอะไรคะ อายุเป็น เป็นปี ใช่ แล้วแต่ว่าเราสนใจข้อมูลอันไหนนะคะ เวลาเราใส่ข้อมูลต้องใส่ให้ถูกด้วย เราไปเก็บข้อมูลอะไร อย่างเช่น เงินเดือน ถ้าเราอยากรู้เงินเดือนของครูในโรงเรียนเราน่ะกี่บาท ช่องนี้เป็นข้อมูลของเงินเดือนนะคะ หน่วยเป็นอะไรเงินน่ะ เงินไทย หน่วยเป็นบาทนะคะ เป็นบาท โอเคนะ เสร็จแล้ว คอลัมน์นี้ลูก คือ ความถี่ เช็กว่าข้อมูลแต่ละค่านั้นมีเท่าไรนะคะ เขียนเป็นตัวเลขใช่ไหม นับจากรอยขีด เปลี่ยนมาเป็นตัวเลข อันนี้เข้าใจนะ มีคำถามไหม เข้าใจหรือยัง ทีนี้ ตารางแจกแจงความถี่ที่ครูแจกไปมีอยู่ 3 ประเภทลูก มีอยู่ 3 ประเภทนนะ 3 แบบ แรกคือ ช่วงของข้อมูลอาจไม่แบ่งชั้นใช้ในกรณีไหนลูก กรณีที่ข้อมูลนั้นมีช่วงของอยากเต้นคะแนนเท่าไร คะแนนอาจจะเต็มแค่ 10 คะแนน เราก็จะใส่ในช่อง 1 2 3 4 5 6 7 8 9 10 แต่ถ้าสมมติคะแนนเต็ม 100 คะแนน ลูกจะเลือกใช้แบบไหนแบบที่ 2 แบบที่ 2 เพราะอะไรลูก ใช่คะแนน 100 ทำมาแบ่งเป็นช่วงใช่ไหม เอามาหั่น 100 จาก 1 ถึงเท่าไร แล้วแต่เราแล้ว แต่เราว่าเราจะทำตารางกี่ชั้นนะคะ ทำตารางกี่ชั้น ถ้าเราทำตาราง ส่วนใหญ่ ประมาณเท่าไรนะ ประมาณ 7-15 ชั้น เขาจะทำแค่ 7-15 ชั้น มากกว่านั้นก็จะเยอะเกินไปนะคะ ทีนี้วันนี้ครูจะมาทบทวนในเรื่องการทำตารางแจกแจงความถี่สะสม ตารางทำความถี่สัมพัทธ์ และการทำความถี่สัมพัทธ์นะวันนี้นะ ความถี่สะสมคืออะไร รู้ไหมคะ ถูกต้อง พี่เพียว พี่เพียวบอกครูว่า ก็คือการรวมใช่ไหมคะ การรวมของข้อมูลของชั้นที่เราสนใจกับฉันที่อยู่ข้างบน ข้างบนมีเท่าไร ข้อมูลเอามารวมกับฉันตัวเองก็จะเท่ากับความถี่สะสมของชั้นนั้นนะคะ อย่างเช่น ตัวอย่างตัวนี้ เป็นคะแนนสอบวิชาอะไรลูก ภาษาไทย รู้สึกพี่เพียวจะตอบคนเดียวเลย พี่ปิ่น คะแนนเต็มภาษาไทยมีทั้งหมดเท่าไรคะ คะแนนเต็ม คะแนนเต็มเท่าไรเอ่ย คะแนนเต็มเท่าไร ดูที่โจทย์ ถูกต้องคะแนนเต็ม 10 คะแนนเต็ม 10 ครูถาม อุ้ม อุ้ม อุ้ม ถามว่ามีนักเรียนทั้งหมดกี่คน เพื่อน ๆ ไม่ต้องบอก ถามอุ้ม มีนักเรียนทั้งหมดกี่คน ไม่ต้องหัวเราะ ดูสิในโจทย์อะไรลูก 10 เหรอ คนมีเท่าไร นักเรียนมีเท่าไร 7 เหรอ 7 หรือเท่าไร ใช่เหรอ เท่าไร เท่าไร ไม่ใช่ ครูถามว่าคนมีเท่าไรนะ 10 ใช่ 11 นี่ไง เขาบอกว่านักเรียน 17 คน ถูกหรือเปล่า 17 คน 17 คนนะคะ คะแนนเต็ม 10 17 คนนี้คะแนนสอบภาษาไทยคนที่ 1 ตอบได้ 5 คะแนน คนที่ 2 ได้ 5 คนที่ 3 ได้ 4 ที่นี้เรามาทำตารางแจกแจงความถี่ใช่ไหมคะ คะแนนช่องนี้ เริ่ม มันเต็ม 10 ใช่ไหมลูก ก็คือ 1 2 3 4 อันนี้เป็นตารางแบบแบ่งชั้นหรือไม่แบ่งชั้น ไม่แบ่งชั้นนะคะ อันนี้คือไม่แบ่งชั้น เพราะอะไร มันคะแนนมันช่วงน้อยใช่ไหม เราเขียนได้ เราเขียนได้ แบบนี้น่ะ พอเราจะได้เสร็จปุ๊บ เรามาหาค่ารอยขีด ก็คือมี 2 คะแนนได้ 2 มีกี่คนคนเดียวนะคะ ทีนี้ความถี่สะสมลูก ความถี่สะสม คนที่ได้เราจะเริ่มจากชั้นบนสุดชั้นที่ 1 ดูนะ ชั้นที่ 1 มีไหมคะ พบไหม ไม่มีเลย ใช่ ไม่มีรอยขีดว่าง ๆ ไม่มี ความถี่ 0 นะ ความถี่ศูนย์ความถี่สะสมชั้นนี้ก็เท่ากับ 0 นั่นเอง เพราะอะไร เพราะมันเป็นชั้นแรกใช่ไหมคะ ชั้นแรกมันไม่ต้องไปรวมกับใครเลย มันไม่ต้องไปรวมกับใครลูก มันก็แช่ชั้นของตัวเอง เริ่มแรก โอเคนะ พอชั้นที่ 2 พี่บอมดูนะ พี่บอมดูนะ ชั้นที่ 2 รวมแล้วได้ 1 ความถี่สะสมเท่ากับ 1 เพราะอะไร เพราะว่าข้างบนมี 0 ใช่ไหม ข้างบนสะสมเอาไว้ คือ 0 บวกกับ ใช่ ดูอย่างนี้เข้าใจนะ ดู ถ้าลูกดูแล้วลูกจะจับความเชื่อมโยงได้เลยนะคะ มันหมายถึงอะไร 0 ตัวนี้คือชั้นนแรก ความถี่สะสมของชั้นที่ 2 เป็นอย่างไร เอา 0 ตัวนี้บวกกับ 1 ใช่ไหมคะ เท่ากับ 1 แล้วชั้นนี้ล่ะ ชั้นที่ 3 ลูก ข้างบนมี 1 ใช่ไหม แต่ข้อมูลชั้นที่ 3 มีไหมไม่มี1 + 0 = 1 เหมือนเดิม โอเคนะ เสร็จแล้ว ทีนี้เหมือนเดิม ชั้นที่ 4 1 + 3 = 4 คันที่ 5 ลูก 4 ข้างบนบวกอีก 2 ชั้นของตัวเอง เป็น 6 เข้าใจนะ ลูกตาล ลูกตาล เข้าใจนะ ความถี่มันอยู่ตรงไหน เราจะต้องเอาข้อมูลของฉันที่อยู่ข้างบนน่ะลูก ที่ราบลุ่มได้บวกกับฉันของตัวเองบวกกับฉันของตัวเองครูถามว่าความถี่สะสมของคะแนนสถานที่ 6 คือเท่าไร ดูชั้นที่ 6 คือเท่าไรเอ่ย ดูสิ 9 ถูกต้องพี่เพียวตอบถูกนะคะ ความถี่สะสมของชั้นที่ 6 คือ 9 ก็คือ 9 อะไรนะ แล้ว แล้วดูนะ สำคัญอีกอย่างหนึ่ ง ชั้นสุดท้าย คือ ชั้นที่ 10 ลูก ความถี่สะสมป็นเท่าไหร่คะ 17 1717 มันคืออะไร ในโจทย์มันตรงกับอะไรใช่มันตรงกับจำนวนนักเรียนจำนวนนักเรียนคนเท่ากับ 17 ถูกไหม คนเท่ากับ 11 ดูดี ๆ อันนี้จะเป็นวิธีการเช็กว่าเรารวมข้อมูลถูกหรือเปล่า ถ้าเรา Carry ข้อมูลรอยขีดนะคะ รอยขีดตรง ครบ ความถี่สะสมบวกกันแล้ว สุดท้ายเลย ชั้นสุดท้ายมันจะเท่ากับจำนวนของข้อมูลทั้งหมด ที่เราไปเก็บมานะคะ ถ้าเราไปเก็บจากคนทั้งหมด 20 คน ช่องนี้สุดท้ายก็จะต้องเท่ากับเท่าไร ถ้าสมมติเป็น 20 20 คน นักเรียน 20 คนช่องนี้รวมกันจะต้องเท่ากับ ไม่ใช่ 27 สิลูก ถ้าสมม ติสมมติว่าอันนี้มีนักเรียนทั้งหมด 20 คน 20 คนเพราะฉะนั้น ช่องนี้จะต้องเป็นช่องสุดท้ายอาจารย์เท่ากับข้อมูลก็คือ 20 นั่นเองใช่ไหม ดูดี ๆ นะคะ ดูดี ๆ อันนี้คือตัวอย่างที่ 1 นี่ เป็นการเขียนตารางแจกแจงความถี่สะสมแบบไม่แบ่งชั้น ไม่แบ่งชั้น ก็คือในช่องของคะแนน ในช่องของข้อมูลนะลูก มีค่าค่าเดียวนะ มีค่าค่าเดียวอยู่ในนี้ มาดูตัวอย่างที่ 2 เป็นแบบไหนคะ ดูช่องของคะแนนลูก อันนี้คะแนนมันเยอะนะ ใช่ไหม คะแนนเต็ม 100 เพราะฉะนั้น เราจะเขียน 1 2 3 ไปถึง 100 ไม่ได้นะคะ เขาไม่นิยมกัน เพราะฉะนั้น เราก็เลยเอามาเอาให้มันแคบลง ตัดค่ะ ตัดเป็นช่วง แต่ละช่วงจะต้องมีข้อมูลที่จำนวนเท่ากันนะ 45-49 มีกี่ค่า มี 45 46 47 48 49 ข้อมูลที่อยู่ในชั้นที่ 1 มี 5 ค่าด้วยกันนะคะ มี 5 ค่าด้วยกัน ทีนี้เขาให้มาความถี่แต่ละช่อง ความถี่แต่ละช่องแบบนี้ ความถี่สะสม เท่ากับ 2 วิธีคิด อันนี้คือวิธีคิด ชั้นนแรกชั้นที่ 1เท่ากับตัวมันเอง เพราะว่ามันเป็นเริ่มแรกนะคะ ก็จะเท่ากับตัวมันเอง ชั้นที่ 2ถูกต้อง อันที่ 2 ก็คือความถี่สะสมของข้างบน ข้างบน 2 เอามาบวกกับ 4 เท่ากับ 6 พี่อิ๋วเข้าใจไหม เข้าใจนะ พี่อุ้มเข้าใจไหม เข้าใจนะ พี่ปิ่นล่ะ ปิ่นเข้าใจ ตามทันไหมลูก โอเค ทีนี้อันนี้ครูหาให้แล้ว เห็นไหมครูรวมมาให้เรื่อย ๆ แล้ว ทีนี้ตัวสุดท้าย ความถี่สะสมของชั้นสุดท้ายค่ะ ของชั้นนี้นะ มันเท่ากับเท่าไร เท่ากับ 60 มันเท่ากับอะไรคะ จำนวนนักเรียน อันนี้คือจำนวนนักเรียนทั้งหมด โอเคนะ ทีนี้ความถี่สะสมน่ะมันง่ายลูก ก็แค่เอาแต่ละชั้นมาบวกกันนะคะ จากข้างบนนะ ชั้นที่อยู่เหนือตัวเองเอาของตัวเองมาบวกกัน ก็จะเป็นความถี่สะสมของใช้ของตัวเองได้ ทีนี้มาดู จะเพิ่มอีกคอลัมน์หนึ่ง ก็คือคอลัมน์ของความถี่สัมพัทธ์ความถี่สัมพัทธ์น่าจะเป็นความสัมพันธ์นะคะ อัตราส่วนระหว่างความถี่ของชั้นของตัวเองฉันของตัวเองชั้นที่ 1 ความถี่เรารับได้เท่าไร ส่วนด้วยความถี่ทั้งหมดก็คือข้อมูลทั้งหมดที่เราไปเก็บมานะคะ ดู นะ อย่างเช่น ตัวนี้ ลูกดูแค่คอลัมน์ที่ 3 คอลัมน์ร้อยละนี่อย่าเพิ่งไปดูนะ อย่าเพิ่งไป ดู พี่แท็กอันนี้เรียนหรือยัง เรื่องของการหาร จริง ๆ หายเป็นเรื่องง่ายนะ เราไม่เข้าใจ ยังไม่เข้าใจดู นะ ความถี่สัมพัทธ์คืออะไร อัตราส่วนสัญลักษณ์แบบนี้ลูก ใช่ อันนี้คือเศษส่วนนั่นเอง เศษส่วนคืออะไรลูก ความหมายเวลาเราเขียนเราเขียนเหมือนกันได้นะ 2 2 คือตัวไหน ความถี่ของชั้นนี้นะคะ เห็นไหมชั้นนี้ 45-49 มีความถี่ คือ 2 ความถี่สัมพัทธ์ข้างบน เศษ 2 ส่วน 60 60 คืออะไร 60ความถี่สอดคล้องกับโจทย์ที่ให้มา คือ คนทั้งหมด 60 คนนะคะ เข้าใจนะ ตามทันนะ ถ้าใครไม่ทันให้ยกมือนะลูก จะได้ทบทวน ทีนี้เข้าใจแล้ว ลูกจะเขียนแค่เศษส่วนอย่างนี้ก็ได้ หรือลูกจะทำเป็นจุดทศนิยมก็ได้ แล้วแต่ลูกเลย แค่เขียนเป็นเศษส่วนอย่างนี้ อัตราส่วนอย่างนี้ ครูก็ให้ถูก ครูก็ให้คะแนน ถ้าลูกให้ความหมายถูกนะคะ อย่างชั้นนี้ 60 60 ครูก็จะให้ถูกแต่ถ้าลูกสามารถทานได้เลยลูกมีเครื่องคิดเลขมีโทรศัพท์ใช้ลูกก็เอา 2หารด้วย 50 จะได้คำตอบเท่ากับ 0.033 นะคะ ลูกก็สามารถตอบคำตอบตัวนี้ได้เหมือนกัน มันเป็นค่าเท่ากันนะคะ แต่เขียนไม่เหมือนกันเท่านั้น อันนี้เขียนเป็นอัตราส่วนทศนิยม อันนี้เขียนเป็นจุดทศนิยมเท่านั้นเอง ไม่มีอะไรมาก ลูกตอบแบบไหน ก็ได้ แล้วแต่สถานการณ์ ถ้าสมมติตอนสอบแจกเครื่องคิดเลขเครื่องมีโทรศัพท์ใช้ แล้วเขากำหนดว่าให้ลูกหาความถี่สัมพัทธ์โทรศัพท์เป็นจุดทศนิยมกูก็ต้องหาเป็นจุดท ศนิยมเข้าใจนะ โอเค ดูชั้นนี้ ชั้นที่ 4 ลูก ความถี่สัมพัทธ์คืออะไรคะ 10 ข้างบน 10 ข้างล่าง 60 โอเคนะ ช่องไหนเท่าไรพี่แท็ก พี่แท็ก ช่องนี้เท่าไร 15 สว่น 60 นะคะ ต่อเลยตาล ช่องนี้ค่ะ ช่องนี้ เท่าไร มองเห็นไหมคะ มองเห็นไหมลูก นี่ ๆ ๆ ดูตรงจอก็ได้ นี่ตรงนี้ ตรงนี้ค่ะ เท่าไร อัตราส่วนเท่าไรข้างบนเป็นเท่าไร ลูกมองไม่เห็นใช่ไหม ตาลออกมายืนดูใกล้ ๆ ก็ได้ลูก ตาลสายตาสั้นใช่ไหม ตาลสายตาสั้นมากเลยใช่ไหมลูก มีแว่นไหม ไม่มี ไม่มีเงินซื้อ จริง ๆ น่ะ สายตาแบบนี้ต้องตัดแว่นนะลูก ต้องตัดแว่นเลย ไม่เป็นไร มาดูใกล้ ๆ ได้นะคะ ให้หาความถี่สัมพัทธ์ของช่องนี้ ข้างบนเป็นเท่าไร ข้างบนเท่ากับเท่าไร 17 เหรอ 17 เหรอ ไม่ใช่อันนี้อะไรลูก ถ้ามาดูใกล้ ๆ 15 15 15 นะคะ เท่าไร 60ออกมาเห็นไหม มองเห็นไหมลูกช่องนี้เท่าไร นี่ไงที่มีลูกศรนี่ ที่ครูช่องนี้ 11 ข้างบน 11 ข้างล่างเท่าไร 60 นะคะ พี่ปิ่น ต่อไปปิ่น ช่องนี้ค่ะ อะไรเอ่ย ความถี่สัมพัทธ์ช่องนี้เท่าไร ข้างบนเท่าไร ดูความถี่สิ ความถี่คือเท่าไร ความถี่ช่องนี้มันไม่ใช่เลข 7 นะ แสดงว่าสายตาสั้นอยู่ 2 คนนะในห้องนี้เท่าไร คือ 6 6 ข้างบนเป็น 6 ข้างล่าง เป็นเท่าไร ข้างล่างเป็น 60 มาพี่อุ้ม 1 ลูกเท่านี้ แถวนี้ก่อนเท่าไรวันนี้ตัวนี้ ครูบังเหรอ อันนี้เท่าไรข้างล่าง 60 เก่งมากนะคะ พี่บอมออกมา พี่บอมออกมา พี่บอมสุดท้ายลูก แถวสุดท้าย ความถี่สัมพัทธ์อันนี้คืออะไร 1 60 เยี่ยม เพียว ตกใจไหม ขนาดนอนหลับตอนที่ครูสอนน่ะแล้วทำไมตอบได้ เก่งมากเลย เก่งมาก แสดงว่านอนฟังใช่ไหมลูกนอนฟังอยู่ โอเค เข้าใจนะเข้าใจหรือยัง ช่องความถี่สัมพัทธ์ หมายถึง อัตราส่วนนะคะ อัตราส่วนของอะไร อัตราส่วนที่อยู่ข้างบนคือความถี่ ของตัวเองสวนด้วยความถี่ทั้งหมดของข้อมูลนะคะ มีข้อมูลเท่าไร เขียนเป็นเศษส่วนได้ เขียนเป็นทศนิยมได้ ที่นี่มาดูอีกคอลัมน์หนึ่ง ร้อยละของความถี่สัมพัทธ์ อันนี้ใช้เครื่องคิดเลขพูดได้หรือว่าไม่ใช้ก็ได้ ใช้ตารางสูตรคูณได้ แต่ลูกจะต้องเข้าใจร้อยละคืออะไร ร้อยละคืออะไร ร้อยละ คือ 100 ใช่ไหมคะ เอา 100 มาคูณ มาคูณกับค่าความถี่สัมพัทธ์ อันนี้เขาใช้ทศนิยมใช่ไหม เอาค่านี้0.033เอาไปคูณด้วย 100 ลูกไม่ต้องไปคิดมากอันนี้น่ะ ถ้าเราหาได้ค่านี้แล้ว อะไรก็ตามที่คุณได้ 100 ใช่ไหม ทศนิยม เราแค่หยิบเลื่อนจุดไป เลื่อนไปทางไหนลูก เลื่อนไปฝั่งขวามือนะไปทางนี้ จากจุดนี้ 100 มี 0 กี่ตัว 100 มี 0 กี่ตัว100 Pure ตอบถูกเดี๋ยวหยุดตอบหาเพื่อน 100 มี 0 กี่ตัว100 ตัวคบกี่ครั้งมันง่ายมากใช่ไม่กูถามว่า 100 มี 0 กี่ตัวระบบสุริยะมีกี่ครั้งศูนย์มีกี่ตัวมีเท่าไร0/0 นัดมีเท่าไร2 นะคะ 0 2 ครั้งศูนย์ดีเท่ากับ 2 ครั้งนั้นนี่จุดทศนิยมเลื่อนไป 2 ครั้ง0.033จากเดิมมันอยู่หน้าเล็กสุดตรงนี้ใช่ไหมลูกทั้ง ๆ ที่ 1 ไปอยู่ตรงนี้ใช่ไหมครั้งที่ 2 จุดทศนิยมมันก็เลยอยู่ตรงนี้ใช่คำตอบก็คือเท่ากับ 3.3อย่างไรไม่ต้องไปคุยใช่ไหมคะ ไม่ต้องกดเครื่องคิดเลขเลยถ้าเราเข้าใจ ที่นี้ครูจะสอนอีกวิธีหนึ่ง เหมือนกันไหม แถวที่ 2 ได้ค่า ออกมาเท่านี้ ถูกไหม 0.6 7 ไม่ใช่ 0.067 เราเลื่อนไปทศนิยม 2 จุด 2 ครั้ง ก็กลายเป็น 6.7 เข้าใจแล้วนะ ดูแล้วเข้าใจพี่อิ๋วดูแล้วเข้าใจง่ายมาก อันนี้ในกรณีที่เราหาเรามาเป็นทศนิยม ถ้ามันง่าย ๆ ลูกอันนี้แบบฝึกเดี๋ยวให้ทำลงในสมุดนะคะ ตัวนี้ความถี่สะสมแถวที่ 1 เท่าไหร่ครับ พี่บอมเท่าไรช่วงนี้เข้าแถวแรกท้องเก่งมากเดี๋ยวนะเดี๋ยวกูจะเขียนให้ดู จะแกล้งเพื่อนหรือพี่เพียว ให้พี่บอมตอบคนเดียวใช่ไหม ตรงนี้ คือ 2 แถวที่ 2 คือเท่าไหร่บอลหน้าบวกกับข้างบนตัวนี้ รวมกับ 2 เป็นเท่าไร เป็น 8 ตกใจ เอาใหม่เท่าไหร่นะไป ดี ๆ 2 + 5 ขอเบอร์มือหน่อย ขอมือหน่อยบอม ๆ เพื่อน ๆ ช่วยหน่อยสิใช่เท่ากับ 7 นะคะ แถวนี้เท่าไร เพียว 7 + 8 15 นะคะ มีเพื่อนหลายคนนะคะ บางคนเขาตอบเลยเขาบอกภาพแล้วเขาตอบเลย เขามีวิธีคิดนะ คิดคืออะไร มันจะตอบได้เร็ว เอาไปรวมแล้วเท่ากับ 10 ออกไป 250 ใช่ไหมเพราะฉะนั้นมันก็เลยกลายเป็น 15 จะไปจับคู่ 10 ให้ได้ อันนี้ทำเอง เดี๋ยวทำเอง เดี๋ยวจะให้ทำเอง อันนี้เข้าใจแล้วนะทำเองได้ไหมคะ ใครทำเองได้ยกมือตาลูกตาทำไม่ได้เหรอไม่ยกมือทำไม่ได้ทำได้ไหม ใช่สุดท้ายช่องนี้จะเท่ากับ 50 ลูก50 50 นะคะ ชีวิตช่องนี้กูจะสอนอีก ครูจะสอนอีกวิธีหนึ่งนะในข้อนี้ อันนี้ความถี่สัมพัทธ์ ตอนนี้เราไม่มีเครื่องคิดเลขนะลูก ครูจะไม่ให้ลูกเขียนทศนิยม จะให้ลูกใช้เขียนเศษส่วนในช่องความถี่สัมพัทธ์ ช่องแรกเท่ากับเท่าไรเอ่ย 2 ส่วน 50 จริงหรือเปล่า เราต้องมาดูนะ ข้อมูลตรงนี้รวมหรือยัง ยังไม่รวมจะต้องโดนเองเท่าไหร่คะ2 + 5 เป็น2 + 5 เป็น 11 15 15 + 16 31 31 + 40 42 + 4 42 + 4 6 6 46 เป็น 50 นะคะ รวมเท่ากับ 50 เมื่อกี้พี่เพียวเดาแต่พี่เพียวยังไม่ได้เช็กข้อมูลนะลูก วิธีการลูกจะต้องบวกไปเรื่อย ๆ คำตอบ คือ 50 คือ ข้อมูลทั้งหมดที่เรามี ถูกไหม เพราะฉะนั้นช่วงนี้เวลาลูกเขียนลูกจะต้องเขียนเป็นเศษส่วนเขียนอย่างไรคะข้างบนคือสองความถี่ของช่องแถวตัวเองถูกหรือเปล่าตัวนี้นะหาด้วยเท่าไรนะ ใช่ หารด้วย 50 ค่าอื่น ๆ ทำเองได้ แต่ครูจะมาสอนเทคนิคในการหาค่าร้อยละความถี่สัมพัทธ์นะลูก ดูนะ ตัวนี้คือ 2 ส่วน 50 ถูกไหม ความถี่สัมพัทธ์ ถ้ามาเป็นช่องนี้ค่าร้อยละคือ 100 ถูกไหม 100 เพราะฉะนั้น2 ส่วน 50เขียนแบบนี้เลยนะคะ ครับเขียนแบบนี้เลย คูณด้วย 100 คำตอบคือเท่าไร เริ่มแล้ว จำนวนเยอะมากเลย ข้างบนกับข้างล่าง อันนี้ 100 อยู่ข้างบน 50 อยู่ข้างล่าง 50 1 เป็น 50 50 * 2 เป็นเท่าไรไม่ใช่ 145 ส่วน 2 ครั้งเป็นเท่าไหร่ลูกAppมองครูด้วย 52 ครั้ง52 ครั้งไม่ใช่ 150 เป็นเท่าไร 100 150 52 ครั้งใช่ไหมคะ รวมก็เท่ากับ นั้นมี 50 อยู่ 2 ครั้งเลยลูกห่านเลยคิดในใจได้เลยอันนี้เท่ากับ 1อันนี้ตัดเหลือ 2เข้าใจนะเพราะฉะนั้นคำคืออะไร เหลืออะไรคะ 2บวกลบคูณสัญลักษณ์อันนี้คืออะไร x 2 = 4 นั่นเองนะคะ เท่ากับ 4 นะทีนี้ข้อนี้ก็เหมือนกันแถวที่ 2 นะคะ 5 ส่วน 50 ลูก50 50 อันนี้ในกรณีที่แบบลงตัวนะคะ 10 กับ 100 นี่เป็นตัวเดิมถูกไหมมันเหมือนกันหมด เพราะฉะนั้นเรารู้เลยเราคิดไว้ในใจเลยว่าจะต้องเอาค่าไหนมาคูณเราเขียนแบบนี้แหละอันนี้ก็จะเท่ากับ 5 ส่วน 50 นะลูก 5 ส่วน 50 คูณด้วย 100 x 100 ตัดเหมือนเดิมใช่ไหม 100 / 50 เท่ากับเท่าไหร่ เท่ากับ 3 อย่างไรมันเหมือนกันเลยเหมือนกันเลย ก็คือ 2 มันเหมือนกัน 100 อันนี้ก็ 100 อันนี้ก็ 50 เหมือนกับข้อแรกไหมนี่เหมือนกันมันเหมือนกันเพราะฉะนั้นตัดไปเลยลูกถ้ามันก็จะเท่ากับเท่าไหร่นะกลับ 2 คูณ 2 ได้เท่าไรทีนี้ คนตอบ 7 ไม่ใช่ 7 ไม่ใช่บวกลูก 5 * 2 เป็น 10 ครูนะไม่ใช่บวกทำไมลูกสนเรื่องการผลการกับการบวกมาก ๆ เลย 7 ตอนแรกไม่ใช่ x ลูกดูสัญลักษณ์ดี ๆ อันนี้คือการคูณนะไม่ใช่ 17 ไม่ใช่ 17 ได้ยังไม่ใช่5 * 2 5 2 ครั้ง เอามารวมเป็นเท่าไร รวมกันเป็น 10 นะคะ เท่ากับ 10 ใครทำตัวนี้ไม่ได้ครูอนุญาตให้เปิดตารางสูตรคูณนะคะ ที่อยู่หลังสมุดได้ ท่องสูตรคูณตัวนี้ไม่ได้นะคะ เข้าใจนะเพียว รู้หลักการวิธีคิดหรือยัง หารลงตัว 100 ส่วน 50 เลย เพราะฉะนั้น ข้อต่อ ๆ มาลูก ตัวนี้หมายถึงอะไร เอาอะไรมาคูณความถี่คือ 8 8 คูณกับ 2 ใช่ ๆ เวลาเขียนให้ลูกเขียนได้เต็มนะ 8 ส่วน 50 x 100 แต่เวลาคิดอ่านคำตอบ คือ เอา 8 คูณกับ 2 นั่นเอง 8 x 2 เป็นเท่าไหร่ลูก ไม่ใช่ 18 8 2 เป็นเท่าไหร่16 ถูกต้องโอเคนะ เข้าใจนะ ทำได้เสียงหัวเราะดังมากเลยพี่เพียว ใช่ไหม ง่ายหรือยังลูก อันนี้ง่ายนะคะ อันนี้คือง่ายวิธีคิดง่าย ๆ ในกรณีที่ ข้อมูลมันสามารถตัดกันมาได้แบบนี้ลูกหาได้เลยนะคะ แล้วทีนี้ในช่องนี้ เวลาลูกหาข้อมูล ในช่องของรวมค่ะ ช่องรวมนี่นะ ช่องรวมตัวนี้นะลูก อันนี้รวมข้างบน เท่ากับ 50 นะคะ ช่องนี้คือรวมอะไร เอาข้างบน ตัวเศษข้างบน มารวมกันให้หมด เอา 2 2 5 8 ที่อยู่ข้างบน 16 11 44 เมื่อเขียนอยู่ข้างบนรวมกันเป็นเท่าไรถูกต้องไม่ต้องคิดเลยเป็นตัวเลขเดิมมันเป็นตัวเลขเดิมนะคะ เพราะฉะนั้น ตัวนี้เท่ากับ 50 ส่วนด้วย 50 ครั้งเท่าเดิมนะคะ 50 50 ตัวรวม ทีนี้ถาม 50 หารด้วย 50 คำตอบคือเท่าไร 100 ได้อย่างไร มันไม่ได้บวก ข้างบน ถ้ามันเท่ากันเลยตัดได้ไหม ได้สิอันเดียวกันได้ 2 หรือไม่ใช่ 100อันนี้คือการหาร50ตัวนี้เวลาเขียนเป็นทหารนะคะ 50หารด้วย 50สัญลักษณ์นี้เศษส่วนจะมาศูนย์อย่างไรได้ 1ไอ้หนึ่งนั่นเองได้ 1 ลูกจำเอาไว้ราคามันเท่ากันทั้งข้างบนข้างล่าง 50หาร 50 เท่ากับ 1 เสมอนะคะ 100 / 100 ก็เท่ากับ 1 เสมอเข้าใจนะเท่ากับ1โอเคนะเสร็จแล้วตัวนี้ค่ะ ช่องรวมของร้อยละของความถี่สัมพัทธ์ ลูกหาคำตอบตัวนี้ได้ ใช่ถูกต้อง เอาค่านี้มาบวกกันค่ะ เดี๋ยวนะ ค่านี้ ค่านี้ นี่ ที่หาได้ เอามารวมกัน เป็นเท่าไรเอามาใส่ในคำตอบตรงนี้มีคำถามไหมลูกโอเคแล้วนะถ้าทำผิดระวังดี ๆ นะ ให้ทำเองนะคะ 2 แบบฝึกหัดนี้ทำลงไปในสมุดเ สร็จแล้ว ยัง ๆ พอทำเสร็จในสมุดแล้ว ตัวนี้นะครับ เป็นแบบฝึกที่ครูจะเก็บคะแนนลูกในเรื่องนี้ ทั้งหมด 20 คะแนนมีอยู่ 2 ข้อมี 2 ข้อดูนะลูก เดี๋ยวสไลด์มันไม่ไปนะคะ แป๊บหนึ่งนะคะ ไม่เป็นไรสไลด์มันยังค้างอยู่เดี๋ยวครูจะแจกใบงานให้นะคะ ให้ทำอยู่ 2 ข้อทำแบบฝึกใน PowerPoint นะคะ เสร็จแล้วจะมีใบงานให้มีอยู่ 2 แบบนะคะ ท้องแรกก็คือให้หาความถี่สะสมก็คือให้หาความถี่สัมพัทธ์แล้วก็แล้วก็อุ่นไอรักของความถี่สัมพัทธ์นะคะ พร้อมที่จะทำหรือยังใจกล้ามากเลยโอเคถ้าอย่างนั้นเริ่มทำได้เล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2 (เช้า) 080867</dc:title>
  <dc:creator/>
  <cp:keywords/>
  <dcterms:created xsi:type="dcterms:W3CDTF">2024-10-09T07:19:03Z</dcterms:created>
  <dcterms:modified xsi:type="dcterms:W3CDTF">2024-10-09T07: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ตุลาคม 2567 เวลา 13.00 น.</vt:lpwstr>
  </property>
  <property fmtid="{D5CDD505-2E9C-101B-9397-08002B2CF9AE}" pid="3" name="subtitle">
    <vt:lpwstr/>
  </property>
</Properties>
</file>